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632C9">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7632C9">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7632C9">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7632C9">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7632C9">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7632C9">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7632C9">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7632C9">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7632C9"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7632C9">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7632C9">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7632C9">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7632C9">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7632C9">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7632C9">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7632C9">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7632C9">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7632C9">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7632C9">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7632C9">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7632C9">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7632C9">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7632C9">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7632C9">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7632C9">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7632C9">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7632C9">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7632C9">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7632C9">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7632C9">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7632C9">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7632C9">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7632C9">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7632C9">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7632C9">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7632C9">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7632C9">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7632C9">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7632C9">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7632C9">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7632C9">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7632C9">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7632C9">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7632C9">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7632C9">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632C9">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7632C9">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7632C9">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7632C9">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7632C9">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7632C9">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7632C9">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7632C9">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7632C9">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7632C9">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7632C9">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7632C9">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7632C9">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7632C9">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7632C9">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7632C9">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7632C9">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7632C9">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7632C9">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7632C9">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7632C9">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7632C9">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7632C9">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7632C9"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7632C9"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7632C9">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7632C9">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7632C9">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7632C9">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7632C9">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7632C9">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7632C9">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7632C9">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7632C9">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7632C9">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7632C9">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7632C9">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7632C9">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7632C9">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7632C9">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7632C9">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7632C9">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7632C9">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7632C9">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7632C9">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7632C9">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7632C9">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7632C9">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2C9"/>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018610CA-654D-4D10-8D38-369C77A93382}">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152</Words>
  <Characters>101548</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42</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ileta Vilkaitė</cp:lastModifiedBy>
  <cp:revision>2</cp:revision>
  <cp:lastPrinted>2021-12-16T20:35:00Z</cp:lastPrinted>
  <dcterms:created xsi:type="dcterms:W3CDTF">2024-12-08T09:06:00Z</dcterms:created>
  <dcterms:modified xsi:type="dcterms:W3CDTF">2024-12-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